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0B9" w:rsidRDefault="00D13003">
      <w:pPr>
        <w:pStyle w:val="1"/>
      </w:pPr>
      <w:bookmarkStart w:id="0" w:name="header-n0"/>
      <w:r>
        <w:t>需求用例</w:t>
      </w:r>
    </w:p>
    <w:p w:rsidR="00EE40B9" w:rsidRDefault="00D13003">
      <w:pPr>
        <w:pStyle w:val="2"/>
      </w:pPr>
      <w:bookmarkStart w:id="1" w:name="header-n2"/>
      <w:r>
        <w:t>Use Case 1: Unlock</w:t>
      </w:r>
    </w:p>
    <w:p w:rsidR="00EE40B9" w:rsidRDefault="00D13003">
      <w:pPr>
        <w:pStyle w:val="3"/>
      </w:pPr>
      <w:bookmarkStart w:id="2" w:name="header-n3"/>
      <w:r>
        <w:t>用例名称</w:t>
      </w:r>
    </w:p>
    <w:p w:rsidR="00EE40B9" w:rsidRDefault="00D13003">
      <w:pPr>
        <w:pStyle w:val="FirstParagraph"/>
      </w:pPr>
      <w:r>
        <w:rPr>
          <w:rStyle w:val="VerbatimChar"/>
        </w:rPr>
        <w:t>Unlock(UC-1)</w:t>
      </w:r>
    </w:p>
    <w:p w:rsidR="00EE40B9" w:rsidRDefault="00D13003">
      <w:pPr>
        <w:pStyle w:val="3"/>
      </w:pPr>
      <w:bookmarkStart w:id="3" w:name="header-n5"/>
      <w:bookmarkEnd w:id="2"/>
      <w:r>
        <w:t>关联需求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1</w:t>
      </w:r>
      <w:r>
        <w:t>: As a user, I can be sure that the doors by default will be locked.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2</w:t>
      </w:r>
      <w:r>
        <w:t>: As a user, I will be able to unlock the doors using a mobile phone.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3</w:t>
      </w:r>
      <w:r>
        <w:t>: An intruder will not be able to unlock the doors by using his own mobile phone; the system will block when it detects multiple lock-phone pairing failures.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4</w:t>
      </w:r>
      <w:r>
        <w:t>: As a user, I can be sure that the doors will be automatically locked at all times.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8</w:t>
      </w:r>
      <w:r>
        <w:t>: A</w:t>
      </w:r>
      <w:r>
        <w:t>s a user, I will be able to view the history of accesses to my home.</w:t>
      </w:r>
    </w:p>
    <w:p w:rsidR="00EE40B9" w:rsidRDefault="00D13003">
      <w:pPr>
        <w:numPr>
          <w:ilvl w:val="0"/>
          <w:numId w:val="2"/>
        </w:numPr>
      </w:pPr>
      <w:r>
        <w:rPr>
          <w:b/>
        </w:rPr>
        <w:t>REQ-9</w:t>
      </w:r>
      <w:r>
        <w:t>: As a user, I will be able to configure the preferences for how my household devices will be activated on my arrival.</w:t>
      </w:r>
    </w:p>
    <w:p w:rsidR="00EE40B9" w:rsidRDefault="00D13003">
      <w:pPr>
        <w:pStyle w:val="3"/>
      </w:pPr>
      <w:bookmarkStart w:id="4" w:name="header-n19"/>
      <w:bookmarkEnd w:id="3"/>
      <w:r>
        <w:t>发起者</w:t>
      </w:r>
    </w:p>
    <w:p w:rsidR="00EE40B9" w:rsidRDefault="00D13003">
      <w:pPr>
        <w:pStyle w:val="FirstParagraph"/>
      </w:pPr>
      <w:r>
        <w:t>Any of: Tenant, Landlord</w:t>
      </w:r>
    </w:p>
    <w:p w:rsidR="00EE40B9" w:rsidRDefault="00D13003">
      <w:pPr>
        <w:pStyle w:val="3"/>
      </w:pPr>
      <w:bookmarkStart w:id="5" w:name="header-n21"/>
      <w:bookmarkEnd w:id="4"/>
      <w:r>
        <w:t>目标</w:t>
      </w:r>
    </w:p>
    <w:p w:rsidR="00EE40B9" w:rsidRDefault="00D13003">
      <w:pPr>
        <w:pStyle w:val="FirstParagraph"/>
      </w:pPr>
      <w:r>
        <w:t>To disarm the lock and enter, a</w:t>
      </w:r>
      <w:r>
        <w:t>nd get space lighted up automatically.</w:t>
      </w:r>
    </w:p>
    <w:p w:rsidR="00EE40B9" w:rsidRDefault="00D13003">
      <w:pPr>
        <w:pStyle w:val="3"/>
      </w:pPr>
      <w:bookmarkStart w:id="6" w:name="header-n23"/>
      <w:bookmarkEnd w:id="5"/>
      <w:r>
        <w:t>参与者</w:t>
      </w:r>
    </w:p>
    <w:p w:rsidR="00EE40B9" w:rsidRDefault="00D13003">
      <w:pPr>
        <w:pStyle w:val="FirstParagraph"/>
      </w:pPr>
      <w:r>
        <w:t>LockDevice, Household Device, Timer, Database</w:t>
      </w:r>
    </w:p>
    <w:p w:rsidR="00EE40B9" w:rsidRDefault="00D13003">
      <w:pPr>
        <w:pStyle w:val="3"/>
      </w:pPr>
      <w:bookmarkStart w:id="7" w:name="header-n25"/>
      <w:bookmarkEnd w:id="6"/>
      <w:r>
        <w:t>前置条件</w:t>
      </w:r>
    </w:p>
    <w:p w:rsidR="00EE40B9" w:rsidRDefault="00D13003">
      <w:pPr>
        <w:numPr>
          <w:ilvl w:val="0"/>
          <w:numId w:val="3"/>
        </w:numPr>
      </w:pPr>
      <w:r>
        <w:t>门锁处于锁定状态。</w:t>
      </w:r>
    </w:p>
    <w:p w:rsidR="00EE40B9" w:rsidRDefault="00D1300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已记录至少一个关联了手机的用户账号。</w:t>
      </w:r>
    </w:p>
    <w:p w:rsidR="00EE40B9" w:rsidRDefault="00D13003">
      <w:pPr>
        <w:pStyle w:val="3"/>
      </w:pPr>
      <w:bookmarkStart w:id="8" w:name="header-n31"/>
      <w:bookmarkEnd w:id="7"/>
      <w:proofErr w:type="spellStart"/>
      <w:r>
        <w:t>基本事件流</w:t>
      </w:r>
      <w:proofErr w:type="spellEnd"/>
    </w:p>
    <w:p w:rsidR="00EE40B9" w:rsidRDefault="00D13003">
      <w:pPr>
        <w:numPr>
          <w:ilvl w:val="0"/>
          <w:numId w:val="4"/>
        </w:numPr>
      </w:pPr>
      <w:r>
        <w:rPr>
          <w:b/>
        </w:rPr>
        <w:t>Tenant/Landlord</w:t>
      </w:r>
      <w:r>
        <w:t>发出解锁请求。</w:t>
      </w:r>
    </w:p>
    <w:p w:rsidR="00EE40B9" w:rsidRDefault="00D13003">
      <w:pPr>
        <w:numPr>
          <w:ilvl w:val="0"/>
          <w:numId w:val="4"/>
        </w:numPr>
      </w:pPr>
      <w:proofErr w:type="gramStart"/>
      <w:r>
        <w:rPr>
          <w:u w:val="single"/>
        </w:rPr>
        <w:t>include::</w:t>
      </w:r>
      <w:proofErr w:type="gramEnd"/>
      <w:r>
        <w:rPr>
          <w:u w:val="single"/>
        </w:rPr>
        <w:t>`</w:t>
      </w:r>
      <w:proofErr w:type="spellStart"/>
      <w:r>
        <w:rPr>
          <w:u w:val="single"/>
        </w:rPr>
        <w:t>AuthenticateUser</w:t>
      </w:r>
      <w:proofErr w:type="spellEnd"/>
      <w:r>
        <w:rPr>
          <w:u w:val="single"/>
        </w:rPr>
        <w:t>(UC-7)`</w:t>
      </w:r>
    </w:p>
    <w:p w:rsidR="00EE40B9" w:rsidRDefault="00D13003">
      <w:pPr>
        <w:numPr>
          <w:ilvl w:val="0"/>
          <w:numId w:val="4"/>
        </w:numPr>
      </w:pPr>
      <w:r>
        <w:rPr>
          <w:b/>
        </w:rPr>
        <w:t>System</w:t>
      </w:r>
      <w:r>
        <w:t>通知</w:t>
      </w:r>
      <w:r>
        <w:rPr>
          <w:b/>
        </w:rPr>
        <w:t>LockDevice</w:t>
      </w:r>
      <w:r>
        <w:t>解除锁定。</w:t>
      </w:r>
    </w:p>
    <w:p w:rsidR="00EE40B9" w:rsidRDefault="00D1300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（</w:t>
      </w:r>
      <w:r>
        <w:rPr>
          <w:lang w:eastAsia="zh-CN"/>
        </w:rPr>
        <w:t>4-7</w:t>
      </w:r>
      <w:r>
        <w:rPr>
          <w:lang w:eastAsia="zh-CN"/>
        </w:rPr>
        <w:t>可按任意顺序或并行进行）</w:t>
      </w:r>
    </w:p>
    <w:p w:rsidR="00EE40B9" w:rsidRDefault="00D13003">
      <w:pPr>
        <w:numPr>
          <w:ilvl w:val="0"/>
          <w:numId w:val="4"/>
        </w:numPr>
      </w:pPr>
      <w:proofErr w:type="spellStart"/>
      <w:r>
        <w:rPr>
          <w:b/>
        </w:rPr>
        <w:t>System</w:t>
      </w:r>
      <w:r>
        <w:t>通知</w:t>
      </w:r>
      <w:r>
        <w:rPr>
          <w:b/>
        </w:rPr>
        <w:t>Tenant</w:t>
      </w:r>
      <w:proofErr w:type="spellEnd"/>
      <w:r>
        <w:rPr>
          <w:b/>
        </w:rPr>
        <w:t>/</w:t>
      </w:r>
      <w:proofErr w:type="spellStart"/>
      <w:r>
        <w:rPr>
          <w:b/>
        </w:rPr>
        <w:t>Landlor</w:t>
      </w:r>
      <w:r>
        <w:rPr>
          <w:b/>
        </w:rPr>
        <w:t>d</w:t>
      </w:r>
      <w:r>
        <w:t>门锁已打开</w:t>
      </w:r>
      <w:proofErr w:type="spellEnd"/>
      <w:r>
        <w:t>。</w:t>
      </w:r>
    </w:p>
    <w:p w:rsidR="00EE40B9" w:rsidRDefault="00D13003">
      <w:pPr>
        <w:numPr>
          <w:ilvl w:val="0"/>
          <w:numId w:val="4"/>
        </w:numPr>
      </w:pPr>
      <w:r>
        <w:rPr>
          <w:b/>
        </w:rPr>
        <w:t>System</w:t>
      </w:r>
      <w:r>
        <w:t>通知</w:t>
      </w:r>
      <w:r>
        <w:rPr>
          <w:b/>
        </w:rPr>
        <w:t>Household Device</w:t>
      </w:r>
      <w:r>
        <w:t>按用户配置打开设备。</w:t>
      </w:r>
    </w:p>
    <w:p w:rsidR="00EE40B9" w:rsidRDefault="00D13003">
      <w:pPr>
        <w:numPr>
          <w:ilvl w:val="0"/>
          <w:numId w:val="4"/>
        </w:numPr>
      </w:pPr>
      <w:r>
        <w:rPr>
          <w:b/>
        </w:rPr>
        <w:t>System</w:t>
      </w:r>
      <w:r>
        <w:t>通知</w:t>
      </w:r>
      <w:r>
        <w:rPr>
          <w:b/>
        </w:rPr>
        <w:t>Timer</w:t>
      </w:r>
      <w:r>
        <w:t>开始自动锁定倒计时。</w:t>
      </w:r>
    </w:p>
    <w:p w:rsidR="00EE40B9" w:rsidRDefault="00D13003">
      <w:pPr>
        <w:numPr>
          <w:ilvl w:val="0"/>
          <w:numId w:val="4"/>
        </w:numPr>
      </w:pPr>
      <w:r>
        <w:rPr>
          <w:b/>
        </w:rPr>
        <w:t>Tenant/Landlord</w:t>
      </w:r>
      <w:r>
        <w:t>打开房门，进入室内</w:t>
      </w:r>
      <w:r>
        <w:t>[</w:t>
      </w:r>
      <w:r>
        <w:t>并关门上锁</w:t>
      </w:r>
      <w:r>
        <w:t>]</w:t>
      </w:r>
      <w:r>
        <w:t>。</w:t>
      </w:r>
    </w:p>
    <w:p w:rsidR="00EE40B9" w:rsidRDefault="00D13003">
      <w:pPr>
        <w:pStyle w:val="3"/>
      </w:pPr>
      <w:bookmarkStart w:id="9" w:name="header-n48"/>
      <w:bookmarkEnd w:id="8"/>
      <w:r>
        <w:t>备选事件流</w:t>
      </w:r>
    </w:p>
    <w:p w:rsidR="00EE40B9" w:rsidRDefault="00D13003">
      <w:pPr>
        <w:pStyle w:val="FirstParagraph"/>
        <w:rPr>
          <w:lang w:eastAsia="zh-CN"/>
        </w:rPr>
      </w:pPr>
      <w:r>
        <w:rPr>
          <w:b/>
          <w:lang w:eastAsia="zh-CN"/>
        </w:rPr>
        <w:t>2a</w:t>
      </w:r>
      <w:r>
        <w:rPr>
          <w:lang w:eastAsia="zh-CN"/>
        </w:rPr>
        <w:t xml:space="preserve">. </w:t>
      </w:r>
      <w:r>
        <w:rPr>
          <w:lang w:eastAsia="zh-CN"/>
        </w:rPr>
        <w:t>未查到附近有允许解锁的手机，用例结束。</w:t>
      </w:r>
    </w:p>
    <w:p w:rsidR="00EE40B9" w:rsidRDefault="00D13003">
      <w:pPr>
        <w:pStyle w:val="a0"/>
      </w:pPr>
      <w:r>
        <w:rPr>
          <w:b/>
        </w:rPr>
        <w:t>6a</w:t>
      </w:r>
      <w:r>
        <w:t xml:space="preserve">. </w:t>
      </w:r>
      <w:r>
        <w:t>倒计时结束但</w:t>
      </w:r>
      <w:r>
        <w:rPr>
          <w:b/>
        </w:rPr>
        <w:t>Tenant/Landlord</w:t>
      </w:r>
      <w:r>
        <w:t>未打开房门，</w:t>
      </w:r>
      <w:r>
        <w:rPr>
          <w:b/>
        </w:rPr>
        <w:t>System</w:t>
      </w:r>
      <w:r>
        <w:t>通知</w:t>
      </w:r>
      <w:r>
        <w:rPr>
          <w:b/>
        </w:rPr>
        <w:t>LockDevice</w:t>
      </w:r>
      <w:r>
        <w:t>锁定房门、通知</w:t>
      </w:r>
      <w:r>
        <w:rPr>
          <w:b/>
        </w:rPr>
        <w:t>Tenant/Landlord</w:t>
      </w:r>
      <w:r>
        <w:t>超时、通知</w:t>
      </w:r>
      <w:r>
        <w:rPr>
          <w:b/>
        </w:rPr>
        <w:t>Household Device</w:t>
      </w:r>
      <w:r>
        <w:t>关闭设备，用例结束。</w:t>
      </w:r>
    </w:p>
    <w:p w:rsidR="00EE40B9" w:rsidRDefault="00D13003">
      <w:pPr>
        <w:pStyle w:val="a0"/>
      </w:pPr>
      <w:r>
        <w:t xml:space="preserve">7a. </w:t>
      </w:r>
      <w:r>
        <w:rPr>
          <w:b/>
        </w:rPr>
        <w:t>Tenant/Landlord</w:t>
      </w:r>
      <w:r>
        <w:t>未关门，</w:t>
      </w:r>
      <w:r>
        <w:rPr>
          <w:b/>
        </w:rPr>
        <w:t>System</w:t>
      </w:r>
      <w:r>
        <w:t>在倒计时结束时提醒</w:t>
      </w:r>
      <w:r>
        <w:rPr>
          <w:b/>
        </w:rPr>
        <w:t>Tenant/Landlord</w:t>
      </w:r>
      <w:r>
        <w:t>关门上锁，用例结束。</w:t>
      </w:r>
    </w:p>
    <w:p w:rsidR="00EE40B9" w:rsidRDefault="00D13003">
      <w:pPr>
        <w:pStyle w:val="3"/>
      </w:pPr>
      <w:bookmarkStart w:id="10" w:name="header-n52"/>
      <w:bookmarkEnd w:id="9"/>
      <w:r>
        <w:t>后置条件</w:t>
      </w:r>
    </w:p>
    <w:p w:rsidR="00EE40B9" w:rsidRDefault="00D1300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室内设备已按用户配置打开。</w:t>
      </w:r>
    </w:p>
    <w:p w:rsidR="00EE40B9" w:rsidRDefault="00D13003">
      <w:pPr>
        <w:numPr>
          <w:ilvl w:val="0"/>
          <w:numId w:val="5"/>
        </w:numPr>
      </w:pPr>
      <w:proofErr w:type="spellStart"/>
      <w:r>
        <w:t>门锁处于锁定状态</w:t>
      </w:r>
      <w:proofErr w:type="spellEnd"/>
      <w:r>
        <w:t>。</w:t>
      </w:r>
    </w:p>
    <w:p w:rsidR="00EE40B9" w:rsidRDefault="00D13003">
      <w:pPr>
        <w:pStyle w:val="3"/>
      </w:pPr>
      <w:bookmarkStart w:id="11" w:name="header-n58"/>
      <w:bookmarkEnd w:id="10"/>
      <w:r>
        <w:t>子用例摘要</w:t>
      </w:r>
    </w:p>
    <w:p w:rsidR="00EE40B9" w:rsidRDefault="00D13003">
      <w:pPr>
        <w:numPr>
          <w:ilvl w:val="0"/>
          <w:numId w:val="6"/>
        </w:numPr>
      </w:pPr>
      <w:r>
        <w:rPr>
          <w:b/>
        </w:rPr>
        <w:t>用例名称</w:t>
      </w:r>
      <w:r>
        <w:t>：</w:t>
      </w:r>
      <w:r>
        <w:rPr>
          <w:rStyle w:val="VerbatimChar"/>
        </w:rPr>
        <w:t>AuthenticateUser(UC-7)</w:t>
      </w:r>
    </w:p>
    <w:p w:rsidR="00EE40B9" w:rsidRDefault="00D13003">
      <w:pPr>
        <w:numPr>
          <w:ilvl w:val="0"/>
          <w:numId w:val="6"/>
        </w:numPr>
      </w:pPr>
      <w:r>
        <w:rPr>
          <w:b/>
        </w:rPr>
        <w:t>参与者</w:t>
      </w:r>
      <w:r>
        <w:t>：</w:t>
      </w:r>
      <w:r>
        <w:t>Database</w:t>
      </w:r>
    </w:p>
    <w:p w:rsidR="00EE40B9" w:rsidRDefault="00D13003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前置条件</w:t>
      </w:r>
      <w:r>
        <w:rPr>
          <w:lang w:eastAsia="zh-CN"/>
        </w:rPr>
        <w:t>：已记录至少一个用户账号。</w:t>
      </w:r>
    </w:p>
    <w:p w:rsidR="00EE40B9" w:rsidRDefault="00D13003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事件流</w:t>
      </w:r>
      <w:r>
        <w:rPr>
          <w:lang w:eastAsia="zh-CN"/>
        </w:rPr>
        <w:t>：系统检查是否有已记录手机位于附近，若有则查询其对应账号的权限，记录日志并返回结果。</w:t>
      </w:r>
    </w:p>
    <w:p w:rsidR="00EE40B9" w:rsidRDefault="00D13003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注</w:t>
      </w:r>
      <w:r>
        <w:rPr>
          <w:lang w:eastAsia="zh-CN"/>
        </w:rPr>
        <w:t>：考虑到手机损坏和远程控制等情况，肯定要有其他认证方法。但暂时没要求写，就不展开了。</w:t>
      </w:r>
    </w:p>
    <w:p w:rsidR="00EE40B9" w:rsidRDefault="00D13003">
      <w:pPr>
        <w:pStyle w:val="2"/>
      </w:pPr>
      <w:bookmarkStart w:id="12" w:name="header-n70"/>
      <w:bookmarkEnd w:id="1"/>
      <w:bookmarkEnd w:id="11"/>
      <w:r>
        <w:t xml:space="preserve">Use Case 4: </w:t>
      </w:r>
      <w:proofErr w:type="spellStart"/>
      <w:r>
        <w:t>RetireUser</w:t>
      </w:r>
      <w:proofErr w:type="spellEnd"/>
    </w:p>
    <w:p w:rsidR="00EE40B9" w:rsidRDefault="00D13003">
      <w:pPr>
        <w:pStyle w:val="3"/>
      </w:pPr>
      <w:bookmarkStart w:id="13" w:name="header-n71"/>
      <w:r>
        <w:t>用例名称</w:t>
      </w:r>
    </w:p>
    <w:p w:rsidR="00EE40B9" w:rsidRDefault="00D13003">
      <w:pPr>
        <w:pStyle w:val="FirstParagraph"/>
      </w:pPr>
      <w:r>
        <w:rPr>
          <w:rStyle w:val="VerbatimChar"/>
        </w:rPr>
        <w:t>Ret</w:t>
      </w:r>
      <w:r>
        <w:rPr>
          <w:rStyle w:val="VerbatimChar"/>
        </w:rPr>
        <w:t>ireUser(UC-4)</w:t>
      </w:r>
    </w:p>
    <w:p w:rsidR="00EE40B9" w:rsidRDefault="00D13003">
      <w:pPr>
        <w:pStyle w:val="3"/>
      </w:pPr>
      <w:bookmarkStart w:id="14" w:name="header-n73"/>
      <w:bookmarkEnd w:id="13"/>
      <w:r>
        <w:t>关联需求</w:t>
      </w:r>
    </w:p>
    <w:p w:rsidR="00EE40B9" w:rsidRDefault="00D13003">
      <w:pPr>
        <w:numPr>
          <w:ilvl w:val="0"/>
          <w:numId w:val="7"/>
        </w:numPr>
      </w:pPr>
      <w:r>
        <w:rPr>
          <w:b/>
        </w:rPr>
        <w:t>REQ-7</w:t>
      </w:r>
      <w:r>
        <w:t>: As a user, I will be able to manage additional user accounts.</w:t>
      </w:r>
    </w:p>
    <w:p w:rsidR="00EE40B9" w:rsidRDefault="00D13003">
      <w:pPr>
        <w:pStyle w:val="3"/>
      </w:pPr>
      <w:bookmarkStart w:id="15" w:name="header-n77"/>
      <w:bookmarkEnd w:id="14"/>
      <w:r>
        <w:lastRenderedPageBreak/>
        <w:t>发起者</w:t>
      </w:r>
    </w:p>
    <w:p w:rsidR="00EE40B9" w:rsidRDefault="00D13003">
      <w:pPr>
        <w:pStyle w:val="FirstParagraph"/>
      </w:pPr>
      <w:r>
        <w:t>Landlord</w:t>
      </w:r>
    </w:p>
    <w:p w:rsidR="00EE40B9" w:rsidRDefault="00D13003">
      <w:pPr>
        <w:pStyle w:val="3"/>
      </w:pPr>
      <w:bookmarkStart w:id="16" w:name="header-n79"/>
      <w:bookmarkEnd w:id="15"/>
      <w:r>
        <w:t>目标</w:t>
      </w:r>
    </w:p>
    <w:p w:rsidR="00EE40B9" w:rsidRDefault="00D13003">
      <w:pPr>
        <w:pStyle w:val="FirstParagraph"/>
      </w:pPr>
      <w:r>
        <w:t>Retire an existing user account and disable access.</w:t>
      </w:r>
    </w:p>
    <w:p w:rsidR="00EE40B9" w:rsidRDefault="00D13003">
      <w:pPr>
        <w:pStyle w:val="3"/>
      </w:pPr>
      <w:bookmarkStart w:id="17" w:name="header-n81"/>
      <w:bookmarkEnd w:id="16"/>
      <w:r>
        <w:t>参与者</w:t>
      </w:r>
    </w:p>
    <w:p w:rsidR="00EE40B9" w:rsidRDefault="00D13003">
      <w:pPr>
        <w:pStyle w:val="FirstParagraph"/>
      </w:pPr>
      <w:r>
        <w:t>Database</w:t>
      </w:r>
    </w:p>
    <w:p w:rsidR="00EE40B9" w:rsidRDefault="00D13003">
      <w:pPr>
        <w:pStyle w:val="3"/>
      </w:pPr>
      <w:bookmarkStart w:id="18" w:name="header-n83"/>
      <w:bookmarkEnd w:id="17"/>
      <w:r>
        <w:t>前置条件</w:t>
      </w:r>
    </w:p>
    <w:p w:rsidR="00EE40B9" w:rsidRDefault="00D1300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已记录至少一个用户账号。</w:t>
      </w:r>
    </w:p>
    <w:p w:rsidR="00EE40B9" w:rsidRDefault="00D13003">
      <w:pPr>
        <w:pStyle w:val="3"/>
      </w:pPr>
      <w:bookmarkStart w:id="19" w:name="header-n87"/>
      <w:bookmarkEnd w:id="18"/>
      <w:proofErr w:type="spellStart"/>
      <w:r>
        <w:t>基本事件流</w:t>
      </w:r>
      <w:proofErr w:type="spellEnd"/>
    </w:p>
    <w:p w:rsidR="00EE40B9" w:rsidRDefault="00D13003">
      <w:pPr>
        <w:numPr>
          <w:ilvl w:val="0"/>
          <w:numId w:val="9"/>
        </w:numPr>
      </w:pPr>
      <w:r>
        <w:rPr>
          <w:b/>
        </w:rPr>
        <w:t>Landlord</w:t>
      </w:r>
      <w:r>
        <w:t>发出查询请求。</w:t>
      </w:r>
    </w:p>
    <w:p w:rsidR="00EE40B9" w:rsidRDefault="00D13003">
      <w:pPr>
        <w:numPr>
          <w:ilvl w:val="0"/>
          <w:numId w:val="9"/>
        </w:numPr>
      </w:pPr>
      <w:proofErr w:type="gramStart"/>
      <w:r>
        <w:rPr>
          <w:u w:val="single"/>
        </w:rPr>
        <w:t>include::</w:t>
      </w:r>
      <w:proofErr w:type="gramEnd"/>
      <w:r>
        <w:rPr>
          <w:u w:val="single"/>
        </w:rPr>
        <w:t>`</w:t>
      </w:r>
      <w:proofErr w:type="spellStart"/>
      <w:r>
        <w:rPr>
          <w:u w:val="single"/>
        </w:rPr>
        <w:t>AuthenticateUser</w:t>
      </w:r>
      <w:proofErr w:type="spellEnd"/>
      <w:r>
        <w:rPr>
          <w:u w:val="single"/>
        </w:rPr>
        <w:t>(UC-7)`</w:t>
      </w:r>
    </w:p>
    <w:p w:rsidR="00EE40B9" w:rsidRDefault="00D13003">
      <w:pPr>
        <w:numPr>
          <w:ilvl w:val="0"/>
          <w:numId w:val="9"/>
        </w:numPr>
      </w:pPr>
      <w:r>
        <w:rPr>
          <w:b/>
        </w:rPr>
        <w:t>System</w:t>
      </w:r>
      <w:r>
        <w:t>向</w:t>
      </w:r>
      <w:r>
        <w:rPr>
          <w:b/>
        </w:rPr>
        <w:t>Database</w:t>
      </w:r>
      <w:r>
        <w:t>查询用户账号列表。</w:t>
      </w:r>
    </w:p>
    <w:p w:rsidR="00EE40B9" w:rsidRDefault="00D13003">
      <w:pPr>
        <w:numPr>
          <w:ilvl w:val="0"/>
          <w:numId w:val="9"/>
        </w:numPr>
      </w:pPr>
      <w:r>
        <w:rPr>
          <w:b/>
        </w:rPr>
        <w:t>System</w:t>
      </w:r>
      <w:r>
        <w:t>向</w:t>
      </w:r>
      <w:r>
        <w:rPr>
          <w:b/>
        </w:rPr>
        <w:t>Landlord</w:t>
      </w:r>
      <w:r>
        <w:t>展示用户账号列表。</w:t>
      </w:r>
    </w:p>
    <w:p w:rsidR="00EE40B9" w:rsidRDefault="00D13003">
      <w:pPr>
        <w:numPr>
          <w:ilvl w:val="0"/>
          <w:numId w:val="9"/>
        </w:numPr>
      </w:pPr>
      <w:r>
        <w:rPr>
          <w:b/>
        </w:rPr>
        <w:t>Landlord</w:t>
      </w:r>
      <w:r>
        <w:t>调整用户权限，提交修改。</w:t>
      </w:r>
    </w:p>
    <w:p w:rsidR="00EE40B9" w:rsidRDefault="00D13003">
      <w:pPr>
        <w:numPr>
          <w:ilvl w:val="0"/>
          <w:numId w:val="9"/>
        </w:numPr>
      </w:pPr>
      <w:r>
        <w:rPr>
          <w:b/>
        </w:rPr>
        <w:t>System</w:t>
      </w:r>
      <w:r>
        <w:t>向</w:t>
      </w:r>
      <w:r>
        <w:rPr>
          <w:b/>
        </w:rPr>
        <w:t>Database</w:t>
      </w:r>
      <w:r>
        <w:t>记录修改结果。</w:t>
      </w:r>
    </w:p>
    <w:p w:rsidR="00EE40B9" w:rsidRDefault="00D13003">
      <w:pPr>
        <w:numPr>
          <w:ilvl w:val="0"/>
          <w:numId w:val="9"/>
        </w:numPr>
      </w:pPr>
      <w:r>
        <w:rPr>
          <w:b/>
        </w:rPr>
        <w:t>System</w:t>
      </w:r>
      <w:r>
        <w:t>通知</w:t>
      </w:r>
      <w:r>
        <w:rPr>
          <w:b/>
        </w:rPr>
        <w:t>Landlord</w:t>
      </w:r>
      <w:r>
        <w:t>操作成功。</w:t>
      </w:r>
    </w:p>
    <w:p w:rsidR="00EE40B9" w:rsidRDefault="00D13003">
      <w:pPr>
        <w:pStyle w:val="3"/>
      </w:pPr>
      <w:bookmarkStart w:id="20" w:name="header-n103"/>
      <w:bookmarkEnd w:id="19"/>
      <w:r>
        <w:t>备选事件流</w:t>
      </w:r>
    </w:p>
    <w:p w:rsidR="00EE40B9" w:rsidRDefault="00D13003">
      <w:pPr>
        <w:pStyle w:val="FirstParagraph"/>
        <w:rPr>
          <w:lang w:eastAsia="zh-CN"/>
        </w:rPr>
      </w:pPr>
      <w:r>
        <w:rPr>
          <w:b/>
          <w:lang w:eastAsia="zh-CN"/>
        </w:rPr>
        <w:t>2a</w:t>
      </w:r>
      <w:r>
        <w:rPr>
          <w:lang w:eastAsia="zh-CN"/>
        </w:rPr>
        <w:t xml:space="preserve">. </w:t>
      </w:r>
      <w:r>
        <w:rPr>
          <w:lang w:eastAsia="zh-CN"/>
        </w:rPr>
        <w:t>认证失败，用例结束。</w:t>
      </w:r>
    </w:p>
    <w:p w:rsidR="00EE40B9" w:rsidRDefault="00D13003">
      <w:pPr>
        <w:pStyle w:val="a0"/>
      </w:pPr>
      <w:r>
        <w:rPr>
          <w:b/>
        </w:rPr>
        <w:t>3a</w:t>
      </w:r>
      <w:r>
        <w:t xml:space="preserve">. </w:t>
      </w:r>
      <w:r>
        <w:rPr>
          <w:b/>
        </w:rPr>
        <w:t>6a</w:t>
      </w:r>
      <w:r>
        <w:t xml:space="preserve">. </w:t>
      </w:r>
      <w:r>
        <w:rPr>
          <w:b/>
        </w:rPr>
        <w:t>Database</w:t>
      </w:r>
      <w:r>
        <w:t>异常，</w:t>
      </w:r>
      <w:r>
        <w:rPr>
          <w:b/>
        </w:rPr>
        <w:t>System</w:t>
      </w:r>
      <w:r>
        <w:t>通知</w:t>
      </w:r>
      <w:r>
        <w:rPr>
          <w:b/>
        </w:rPr>
        <w:t>Landlord</w:t>
      </w:r>
      <w:r>
        <w:t>操作失败，用例结束。</w:t>
      </w:r>
    </w:p>
    <w:p w:rsidR="00EE40B9" w:rsidRDefault="00D13003">
      <w:pPr>
        <w:pStyle w:val="3"/>
      </w:pPr>
      <w:bookmarkStart w:id="21" w:name="header-n106"/>
      <w:bookmarkEnd w:id="20"/>
      <w:r>
        <w:t>后置条件</w:t>
      </w:r>
    </w:p>
    <w:p w:rsidR="00EE40B9" w:rsidRDefault="00D1300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指定用户被撤销解锁权限。</w:t>
      </w:r>
    </w:p>
    <w:p w:rsidR="00EE40B9" w:rsidRDefault="00D13003">
      <w:pPr>
        <w:pStyle w:val="1"/>
        <w:rPr>
          <w:lang w:eastAsia="zh-CN"/>
        </w:rPr>
      </w:pPr>
      <w:bookmarkStart w:id="22" w:name="header-n110"/>
      <w:bookmarkEnd w:id="0"/>
      <w:bookmarkEnd w:id="12"/>
      <w:bookmarkEnd w:id="21"/>
      <w:r>
        <w:rPr>
          <w:lang w:eastAsia="zh-CN"/>
        </w:rPr>
        <w:t>测试用例</w:t>
      </w:r>
    </w:p>
    <w:p w:rsidR="00EE40B9" w:rsidRDefault="00D13003">
      <w:pPr>
        <w:pStyle w:val="2"/>
        <w:rPr>
          <w:lang w:eastAsia="zh-CN"/>
        </w:rPr>
      </w:pPr>
      <w:bookmarkStart w:id="23" w:name="header-n111"/>
      <w:r>
        <w:rPr>
          <w:lang w:eastAsia="zh-CN"/>
        </w:rPr>
        <w:t>TC-1</w:t>
      </w:r>
    </w:p>
    <w:p w:rsidR="00EE40B9" w:rsidRDefault="00D13003">
      <w:pPr>
        <w:pStyle w:val="FirstParagraph"/>
        <w:rPr>
          <w:lang w:eastAsia="zh-CN"/>
        </w:rPr>
      </w:pPr>
      <w:r>
        <w:rPr>
          <w:lang w:eastAsia="zh-CN"/>
        </w:rPr>
        <w:t>用于测试</w:t>
      </w:r>
      <w:r>
        <w:rPr>
          <w:lang w:eastAsia="zh-CN"/>
        </w:rPr>
        <w:t>UC-1</w:t>
      </w:r>
      <w:r>
        <w:rPr>
          <w:lang w:eastAsia="zh-CN"/>
        </w:rPr>
        <w:t>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444"/>
        <w:gridCol w:w="3412"/>
      </w:tblGrid>
      <w:tr w:rsidR="00EE40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0B9" w:rsidRDefault="00D13003">
            <w:pPr>
              <w:pStyle w:val="Compact"/>
            </w:pPr>
            <w:proofErr w:type="spellStart"/>
            <w:r>
              <w:t>测试步骤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0B9" w:rsidRDefault="00D13003">
            <w:pPr>
              <w:pStyle w:val="Compact"/>
            </w:pPr>
            <w:r>
              <w:t>预期结果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在已授权的手机位于门锁附近的情况下，请求解锁。</w:t>
            </w:r>
          </w:p>
        </w:tc>
        <w:tc>
          <w:tcPr>
            <w:tcW w:w="0" w:type="auto"/>
          </w:tcPr>
          <w:p w:rsidR="000A0D71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. </w:t>
            </w:r>
            <w:r>
              <w:rPr>
                <w:lang w:eastAsia="zh-CN"/>
              </w:rPr>
              <w:t>门锁打开。</w:t>
            </w:r>
          </w:p>
          <w:p w:rsidR="000A0D71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2. </w:t>
            </w:r>
            <w:r>
              <w:rPr>
                <w:lang w:eastAsia="zh-CN"/>
              </w:rPr>
              <w:t>用户收到门锁打开的通知。</w:t>
            </w:r>
          </w:p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3. </w:t>
            </w:r>
            <w:r>
              <w:rPr>
                <w:lang w:eastAsia="zh-CN"/>
              </w:rPr>
              <w:t>系统记录解锁信息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lastRenderedPageBreak/>
              <w:t xml:space="preserve">2. </w:t>
            </w:r>
            <w:proofErr w:type="spellStart"/>
            <w:r>
              <w:t>开门</w:t>
            </w:r>
            <w:proofErr w:type="spellEnd"/>
            <w:r>
              <w:t>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观察到室内设备已按用户设置打开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t xml:space="preserve">3. </w:t>
            </w:r>
            <w:proofErr w:type="spellStart"/>
            <w:r>
              <w:t>关门</w:t>
            </w:r>
            <w:proofErr w:type="spellEnd"/>
            <w:r>
              <w:t>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r>
              <w:t>门锁锁定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a. </w:t>
            </w:r>
            <w:r>
              <w:rPr>
                <w:lang w:eastAsia="zh-CN"/>
              </w:rPr>
              <w:t>在没有已授权的手机位于门锁附近的情况下，请求解锁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记录解锁失败信息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t xml:space="preserve">2a. </w:t>
            </w:r>
            <w:r>
              <w:t>一段时间不开门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r>
              <w:t>门锁锁定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t xml:space="preserve">3a. </w:t>
            </w:r>
            <w:r>
              <w:t>一段时间不关门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r>
              <w:t>用户收到关门提醒。</w:t>
            </w:r>
          </w:p>
        </w:tc>
      </w:tr>
    </w:tbl>
    <w:p w:rsidR="00EE40B9" w:rsidRDefault="00D13003">
      <w:pPr>
        <w:pStyle w:val="2"/>
      </w:pPr>
      <w:bookmarkStart w:id="24" w:name="header-n135"/>
      <w:bookmarkEnd w:id="23"/>
      <w:r>
        <w:t>TC-4</w:t>
      </w:r>
    </w:p>
    <w:p w:rsidR="00EE40B9" w:rsidRDefault="00D13003">
      <w:pPr>
        <w:pStyle w:val="FirstParagraph"/>
      </w:pPr>
      <w:r>
        <w:t>用于测试</w:t>
      </w:r>
      <w:r>
        <w:t>UC-4</w:t>
      </w:r>
      <w:r>
        <w:t>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09"/>
        <w:gridCol w:w="2376"/>
      </w:tblGrid>
      <w:tr w:rsidR="00EE40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0B9" w:rsidRDefault="00D13003">
            <w:pPr>
              <w:pStyle w:val="Compact"/>
            </w:pPr>
            <w:r>
              <w:t>测试步骤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0B9" w:rsidRDefault="00D13003">
            <w:pPr>
              <w:pStyle w:val="Compact"/>
            </w:pPr>
            <w:r>
              <w:t>预期结果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t xml:space="preserve">1. </w:t>
            </w:r>
            <w:r>
              <w:t>房东查询用户列表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r>
              <w:t>系统展示用户列表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</w:pPr>
            <w:r>
              <w:t xml:space="preserve">2. </w:t>
            </w:r>
            <w:r>
              <w:t>房东修改用户权限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r>
              <w:t>系统提示修改成功。</w:t>
            </w:r>
          </w:p>
        </w:tc>
      </w:tr>
      <w:tr w:rsidR="00EE40B9">
        <w:tc>
          <w:tcPr>
            <w:tcW w:w="0" w:type="auto"/>
          </w:tcPr>
          <w:p w:rsidR="00EE40B9" w:rsidRDefault="00D1300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1a. </w:t>
            </w:r>
            <w:r>
              <w:rPr>
                <w:lang w:eastAsia="zh-CN"/>
              </w:rPr>
              <w:t>非房东者查询用户列表。</w:t>
            </w:r>
          </w:p>
        </w:tc>
        <w:tc>
          <w:tcPr>
            <w:tcW w:w="0" w:type="auto"/>
          </w:tcPr>
          <w:p w:rsidR="00EE40B9" w:rsidRDefault="00D13003">
            <w:pPr>
              <w:pStyle w:val="Compact"/>
            </w:pPr>
            <w:proofErr w:type="spellStart"/>
            <w:r>
              <w:t>无事发生</w:t>
            </w:r>
            <w:proofErr w:type="spellEnd"/>
            <w:r>
              <w:t>。</w:t>
            </w:r>
          </w:p>
        </w:tc>
      </w:tr>
    </w:tbl>
    <w:p w:rsidR="00D13003" w:rsidRDefault="00D13003">
      <w:bookmarkStart w:id="25" w:name="_GoBack"/>
      <w:bookmarkEnd w:id="22"/>
      <w:bookmarkEnd w:id="24"/>
      <w:bookmarkEnd w:id="25"/>
    </w:p>
    <w:sectPr w:rsidR="00D130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3003" w:rsidRDefault="00D13003">
      <w:pPr>
        <w:spacing w:after="0"/>
      </w:pPr>
      <w:r>
        <w:separator/>
      </w:r>
    </w:p>
  </w:endnote>
  <w:endnote w:type="continuationSeparator" w:id="0">
    <w:p w:rsidR="00D13003" w:rsidRDefault="00D130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3003" w:rsidRDefault="00D13003">
      <w:r>
        <w:separator/>
      </w:r>
    </w:p>
  </w:footnote>
  <w:footnote w:type="continuationSeparator" w:id="0">
    <w:p w:rsidR="00D13003" w:rsidRDefault="00D130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B5654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5B09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DA293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0D71"/>
    <w:rsid w:val="004E29B3"/>
    <w:rsid w:val="00590D07"/>
    <w:rsid w:val="00784D58"/>
    <w:rsid w:val="008D6863"/>
    <w:rsid w:val="00B86B75"/>
    <w:rsid w:val="00BC48D5"/>
    <w:rsid w:val="00C36279"/>
    <w:rsid w:val="00D13003"/>
    <w:rsid w:val="00E315A3"/>
    <w:rsid w:val="00EE40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589BD"/>
  <w15:docId w15:val="{35C43E2B-EFE3-46AC-A1A8-ADEB8DDC2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议临 刘</cp:lastModifiedBy>
  <cp:revision>2</cp:revision>
  <dcterms:created xsi:type="dcterms:W3CDTF">2021-03-28T10:53:00Z</dcterms:created>
  <dcterms:modified xsi:type="dcterms:W3CDTF">2021-03-28T10:54:00Z</dcterms:modified>
</cp:coreProperties>
</file>